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108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5812"/>
        <w:gridCol w:w="5740"/>
      </w:tblGrid>
      <w:tr w:rsidR="00ED64C2" w:rsidRPr="00ED64C2" w14:paraId="6DF3B1C9" w14:textId="77777777" w:rsidTr="00ED64C2">
        <w:trPr>
          <w:trHeight w:val="340"/>
        </w:trPr>
        <w:tc>
          <w:tcPr>
            <w:tcW w:w="581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192021F7" w14:textId="77777777" w:rsidR="00ED64C2" w:rsidRPr="00ED64C2" w:rsidRDefault="00ED64C2" w:rsidP="00ED64C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  <w:proofErr w:type="spellStart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>Jedinečný</w:t>
            </w:r>
            <w:proofErr w:type="spellEnd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 xml:space="preserve"> </w:t>
            </w:r>
            <w:proofErr w:type="spellStart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>identifikačný</w:t>
            </w:r>
            <w:proofErr w:type="spellEnd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 xml:space="preserve"> </w:t>
            </w:r>
            <w:proofErr w:type="spellStart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>kód</w:t>
            </w:r>
            <w:proofErr w:type="spellEnd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 xml:space="preserve"> typu </w:t>
            </w:r>
            <w:proofErr w:type="spellStart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>výrobku</w:t>
            </w:r>
            <w:proofErr w:type="spellEnd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 xml:space="preserve"> :</w:t>
            </w:r>
          </w:p>
        </w:tc>
        <w:tc>
          <w:tcPr>
            <w:tcW w:w="574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00C3ADEB" w14:textId="6358F9A7" w:rsidR="00ED64C2" w:rsidRPr="00ED64C2" w:rsidRDefault="00E516DC" w:rsidP="00ED64C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noProof/>
                <w:color w:val="1A171C"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color w:val="1A171C"/>
                <w:sz w:val="18"/>
                <w:szCs w:val="18"/>
                <w:lang w:val="en-GB"/>
              </w:rPr>
              <w:t>{{product_type}}</w:t>
            </w:r>
          </w:p>
        </w:tc>
      </w:tr>
      <w:tr w:rsidR="00ED64C2" w:rsidRPr="00ED64C2" w14:paraId="6BB2A1ED" w14:textId="77777777" w:rsidTr="00ED64C2">
        <w:trPr>
          <w:trHeight w:val="340"/>
        </w:trPr>
        <w:tc>
          <w:tcPr>
            <w:tcW w:w="581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38F86CAC" w14:textId="77777777" w:rsidR="00ED64C2" w:rsidRPr="00ED64C2" w:rsidRDefault="00ED64C2" w:rsidP="00ED64C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  <w:proofErr w:type="spellStart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>Zamýšľané</w:t>
            </w:r>
            <w:proofErr w:type="spellEnd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 xml:space="preserve"> </w:t>
            </w:r>
            <w:proofErr w:type="spellStart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>použitie</w:t>
            </w:r>
            <w:proofErr w:type="spellEnd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 xml:space="preserve"> </w:t>
            </w:r>
            <w:proofErr w:type="spellStart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>alebo</w:t>
            </w:r>
            <w:proofErr w:type="spellEnd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 xml:space="preserve"> </w:t>
            </w:r>
            <w:proofErr w:type="spellStart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>zamýšľané</w:t>
            </w:r>
            <w:proofErr w:type="spellEnd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 xml:space="preserve"> </w:t>
            </w:r>
            <w:proofErr w:type="spellStart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>použitia</w:t>
            </w:r>
            <w:proofErr w:type="spellEnd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>:</w:t>
            </w:r>
          </w:p>
        </w:tc>
        <w:tc>
          <w:tcPr>
            <w:tcW w:w="574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2D6DE338" w14:textId="329D10B1" w:rsidR="004C0F55" w:rsidRPr="00ED64C2" w:rsidRDefault="00060F39" w:rsidP="00ED64C2">
            <w:pPr>
              <w:jc w:val="center"/>
              <w:rPr>
                <w:rFonts w:ascii="Arial" w:hAnsi="Arial" w:cs="Arial"/>
                <w:noProof/>
                <w:color w:val="1A171C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t>{{usecase}}</w:t>
            </w:r>
          </w:p>
        </w:tc>
      </w:tr>
      <w:tr w:rsidR="00ED64C2" w:rsidRPr="00ED64C2" w14:paraId="38715AC4" w14:textId="77777777" w:rsidTr="00C10801">
        <w:trPr>
          <w:trHeight w:val="844"/>
        </w:trPr>
        <w:tc>
          <w:tcPr>
            <w:tcW w:w="581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3EFADEFC" w14:textId="77777777" w:rsidR="00ED64C2" w:rsidRPr="00ED64C2" w:rsidRDefault="00ED64C2" w:rsidP="00ED64C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  <w:proofErr w:type="spellStart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>Výrobca</w:t>
            </w:r>
            <w:proofErr w:type="spellEnd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>:</w:t>
            </w:r>
          </w:p>
        </w:tc>
        <w:tc>
          <w:tcPr>
            <w:tcW w:w="574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394933F4" w14:textId="77777777" w:rsidR="00ED64C2" w:rsidRPr="00ED64C2" w:rsidRDefault="00ED64C2" w:rsidP="00ED64C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1A171C"/>
                <w:sz w:val="18"/>
                <w:szCs w:val="18"/>
              </w:rPr>
            </w:pPr>
            <w:r w:rsidRPr="00ED64C2">
              <w:rPr>
                <w:rFonts w:ascii="Arial" w:hAnsi="Arial" w:cs="Arial"/>
                <w:color w:val="1A171C"/>
                <w:sz w:val="18"/>
                <w:szCs w:val="18"/>
              </w:rPr>
              <w:t>ATLAS sp. z o.o.</w:t>
            </w:r>
          </w:p>
          <w:p w14:paraId="485AD947" w14:textId="77777777" w:rsidR="00ED64C2" w:rsidRPr="00ED64C2" w:rsidRDefault="00ED64C2" w:rsidP="00ED64C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1A171C"/>
                <w:sz w:val="18"/>
                <w:szCs w:val="18"/>
              </w:rPr>
            </w:pPr>
            <w:r w:rsidRPr="00ED64C2">
              <w:rPr>
                <w:rFonts w:ascii="Arial" w:hAnsi="Arial" w:cs="Arial"/>
                <w:color w:val="1A171C"/>
                <w:sz w:val="18"/>
                <w:szCs w:val="18"/>
              </w:rPr>
              <w:t xml:space="preserve">ul. Jana Kilińskiego 2, 91-421 </w:t>
            </w:r>
            <w:proofErr w:type="spellStart"/>
            <w:r w:rsidRPr="00ED64C2">
              <w:rPr>
                <w:rFonts w:ascii="Arial" w:hAnsi="Arial" w:cs="Arial"/>
                <w:color w:val="1A171C"/>
                <w:sz w:val="18"/>
                <w:szCs w:val="18"/>
              </w:rPr>
              <w:t>Lodž</w:t>
            </w:r>
            <w:proofErr w:type="spellEnd"/>
            <w:r w:rsidRPr="00ED64C2">
              <w:rPr>
                <w:rFonts w:ascii="Arial" w:hAnsi="Arial" w:cs="Arial"/>
                <w:color w:val="1A171C"/>
                <w:sz w:val="18"/>
                <w:szCs w:val="18"/>
              </w:rPr>
              <w:t xml:space="preserve">, </w:t>
            </w:r>
            <w:proofErr w:type="spellStart"/>
            <w:r w:rsidRPr="00ED64C2">
              <w:rPr>
                <w:rFonts w:ascii="Arial" w:hAnsi="Arial" w:cs="Arial"/>
                <w:color w:val="1A171C"/>
                <w:sz w:val="18"/>
                <w:szCs w:val="18"/>
              </w:rPr>
              <w:t>Poľsko</w:t>
            </w:r>
            <w:proofErr w:type="spellEnd"/>
          </w:p>
          <w:p w14:paraId="604E5720" w14:textId="77777777" w:rsidR="00ED64C2" w:rsidRPr="00ED64C2" w:rsidRDefault="00291ABB" w:rsidP="00ED64C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1A171C"/>
                <w:sz w:val="18"/>
                <w:szCs w:val="18"/>
              </w:rPr>
            </w:pPr>
            <w:hyperlink r:id="rId10" w:history="1">
              <w:r w:rsidR="00ED64C2" w:rsidRPr="00ED64C2">
                <w:rPr>
                  <w:rStyle w:val="Hipercze"/>
                  <w:rFonts w:ascii="Arial" w:hAnsi="Arial" w:cs="Arial"/>
                  <w:sz w:val="18"/>
                  <w:szCs w:val="18"/>
                </w:rPr>
                <w:t>www.atlas.com.pl</w:t>
              </w:r>
            </w:hyperlink>
            <w:r w:rsidR="00ED64C2" w:rsidRPr="00ED64C2">
              <w:rPr>
                <w:rFonts w:ascii="Arial" w:hAnsi="Arial" w:cs="Arial"/>
                <w:color w:val="1A171C"/>
                <w:sz w:val="18"/>
                <w:szCs w:val="18"/>
              </w:rPr>
              <w:t xml:space="preserve"> </w:t>
            </w:r>
          </w:p>
        </w:tc>
      </w:tr>
      <w:tr w:rsidR="00ED64C2" w:rsidRPr="00ED64C2" w14:paraId="26776D19" w14:textId="77777777" w:rsidTr="00ED64C2">
        <w:trPr>
          <w:trHeight w:val="340"/>
        </w:trPr>
        <w:tc>
          <w:tcPr>
            <w:tcW w:w="581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6FB3D982" w14:textId="77777777" w:rsidR="00ED64C2" w:rsidRPr="00ED64C2" w:rsidRDefault="00ED64C2" w:rsidP="00ED64C2">
            <w:pPr>
              <w:autoSpaceDE w:val="0"/>
              <w:autoSpaceDN w:val="0"/>
              <w:adjustRightInd w:val="0"/>
              <w:spacing w:before="20" w:after="2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  <w:proofErr w:type="spellStart"/>
            <w:r w:rsidRPr="00ED64C2">
              <w:rPr>
                <w:rFonts w:ascii="Arial" w:hAnsi="Arial" w:cs="Arial"/>
                <w:b/>
                <w:sz w:val="18"/>
                <w:szCs w:val="18"/>
              </w:rPr>
              <w:t>Systém</w:t>
            </w:r>
            <w:proofErr w:type="spellEnd"/>
            <w:r w:rsidRPr="00ED64C2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ED64C2">
              <w:rPr>
                <w:rFonts w:ascii="Arial" w:hAnsi="Arial" w:cs="Arial"/>
                <w:b/>
                <w:sz w:val="18"/>
                <w:szCs w:val="18"/>
              </w:rPr>
              <w:t>alebo</w:t>
            </w:r>
            <w:proofErr w:type="spellEnd"/>
            <w:r w:rsidRPr="00ED64C2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ED64C2">
              <w:rPr>
                <w:rFonts w:ascii="Arial" w:hAnsi="Arial" w:cs="Arial"/>
                <w:b/>
                <w:sz w:val="18"/>
                <w:szCs w:val="18"/>
              </w:rPr>
              <w:t>systémy</w:t>
            </w:r>
            <w:proofErr w:type="spellEnd"/>
            <w:r w:rsidRPr="00ED64C2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ED64C2">
              <w:rPr>
                <w:rFonts w:ascii="Arial" w:hAnsi="Arial" w:cs="Arial"/>
                <w:b/>
                <w:sz w:val="18"/>
                <w:szCs w:val="18"/>
              </w:rPr>
              <w:t>posudzovania</w:t>
            </w:r>
            <w:proofErr w:type="spellEnd"/>
            <w:r w:rsidRPr="00ED64C2">
              <w:rPr>
                <w:rFonts w:ascii="Arial" w:hAnsi="Arial" w:cs="Arial"/>
                <w:b/>
                <w:sz w:val="18"/>
                <w:szCs w:val="18"/>
              </w:rPr>
              <w:t xml:space="preserve"> a </w:t>
            </w:r>
            <w:proofErr w:type="spellStart"/>
            <w:r w:rsidRPr="00ED64C2">
              <w:rPr>
                <w:rFonts w:ascii="Arial" w:hAnsi="Arial" w:cs="Arial"/>
                <w:b/>
                <w:sz w:val="18"/>
                <w:szCs w:val="18"/>
              </w:rPr>
              <w:t>overovania</w:t>
            </w:r>
            <w:proofErr w:type="spellEnd"/>
            <w:r w:rsidRPr="00ED64C2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ED64C2">
              <w:rPr>
                <w:rFonts w:ascii="Arial" w:hAnsi="Arial" w:cs="Arial"/>
                <w:b/>
                <w:sz w:val="18"/>
                <w:szCs w:val="18"/>
              </w:rPr>
              <w:t>nemennosti</w:t>
            </w:r>
            <w:proofErr w:type="spellEnd"/>
            <w:r w:rsidRPr="00ED64C2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ED64C2">
              <w:rPr>
                <w:rFonts w:ascii="Arial" w:hAnsi="Arial" w:cs="Arial"/>
                <w:b/>
                <w:sz w:val="18"/>
                <w:szCs w:val="18"/>
              </w:rPr>
              <w:t>parametrov</w:t>
            </w:r>
            <w:proofErr w:type="spellEnd"/>
            <w:r w:rsidRPr="00ED64C2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574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61AC34EE" w14:textId="3D43063C" w:rsidR="00ED64C2" w:rsidRPr="00ED64C2" w:rsidRDefault="00ED64C2" w:rsidP="00ED64C2">
            <w:pPr>
              <w:autoSpaceDE w:val="0"/>
              <w:autoSpaceDN w:val="0"/>
              <w:adjustRightInd w:val="0"/>
              <w:spacing w:before="20" w:after="20"/>
              <w:jc w:val="center"/>
              <w:rPr>
                <w:rFonts w:ascii="Arial" w:hAnsi="Arial" w:cs="Arial"/>
                <w:color w:val="1A171C"/>
                <w:sz w:val="18"/>
                <w:szCs w:val="18"/>
              </w:rPr>
            </w:pPr>
            <w:proofErr w:type="spellStart"/>
            <w:r w:rsidRPr="00ED64C2">
              <w:rPr>
                <w:rFonts w:ascii="Arial" w:hAnsi="Arial" w:cs="Arial"/>
                <w:color w:val="1A171C"/>
                <w:sz w:val="18"/>
                <w:szCs w:val="18"/>
              </w:rPr>
              <w:t>Systém</w:t>
            </w:r>
            <w:proofErr w:type="spellEnd"/>
            <w:r w:rsidRPr="00ED64C2">
              <w:rPr>
                <w:rFonts w:ascii="Arial" w:hAnsi="Arial" w:cs="Arial"/>
                <w:color w:val="1A171C"/>
                <w:sz w:val="18"/>
                <w:szCs w:val="18"/>
              </w:rPr>
              <w:t xml:space="preserve"> </w:t>
            </w:r>
            <w:r w:rsidR="00D3579D">
              <w:rPr>
                <w:rFonts w:ascii="Arial" w:hAnsi="Arial" w:cs="Arial"/>
                <w:color w:val="1A171C"/>
                <w:sz w:val="18"/>
                <w:szCs w:val="18"/>
              </w:rPr>
              <w:t>{{system}}</w:t>
            </w:r>
          </w:p>
        </w:tc>
      </w:tr>
      <w:tr w:rsidR="004C0F55" w:rsidRPr="00ED64C2" w14:paraId="46897A15" w14:textId="77777777" w:rsidTr="00ED64C2">
        <w:trPr>
          <w:trHeight w:val="340"/>
        </w:trPr>
        <w:tc>
          <w:tcPr>
            <w:tcW w:w="581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4EA11B5E" w14:textId="77777777" w:rsidR="004C0F55" w:rsidRPr="00ED64C2" w:rsidRDefault="004C0F55" w:rsidP="004C0F55">
            <w:pPr>
              <w:autoSpaceDE w:val="0"/>
              <w:autoSpaceDN w:val="0"/>
              <w:adjustRightInd w:val="0"/>
              <w:spacing w:before="20" w:after="2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  <w:proofErr w:type="spellStart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>Harmonizovaná</w:t>
            </w:r>
            <w:proofErr w:type="spellEnd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 xml:space="preserve"> norma:</w:t>
            </w:r>
          </w:p>
        </w:tc>
        <w:tc>
          <w:tcPr>
            <w:tcW w:w="574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15A3C356" w14:textId="6951A792" w:rsidR="004C0F55" w:rsidRPr="00ED64C2" w:rsidRDefault="00104DC5" w:rsidP="004C0F55">
            <w:pPr>
              <w:spacing w:before="20" w:after="2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color w:val="1A171C"/>
                <w:sz w:val="18"/>
                <w:szCs w:val="18"/>
              </w:rPr>
              <w:t>{{standard}}</w:t>
            </w:r>
          </w:p>
        </w:tc>
      </w:tr>
      <w:tr w:rsidR="004C0F55" w:rsidRPr="00ED64C2" w14:paraId="6B8706BE" w14:textId="77777777" w:rsidTr="008B3D86">
        <w:trPr>
          <w:trHeight w:val="1973"/>
        </w:trPr>
        <w:tc>
          <w:tcPr>
            <w:tcW w:w="11552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231D482E" w14:textId="77777777" w:rsidR="004C0F55" w:rsidRPr="00ED64C2" w:rsidRDefault="004C0F55" w:rsidP="004C0F55">
            <w:pPr>
              <w:autoSpaceDE w:val="0"/>
              <w:autoSpaceDN w:val="0"/>
              <w:adjustRightInd w:val="0"/>
              <w:spacing w:before="40" w:after="6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  <w:r w:rsidRPr="00ED64C2">
              <w:rPr>
                <w:rFonts w:ascii="Arial" w:hAnsi="Arial" w:cs="Arial"/>
                <w:b/>
                <w:sz w:val="18"/>
                <w:szCs w:val="18"/>
                <w:lang w:val="cs-CZ"/>
              </w:rPr>
              <w:t>Deklarované parametre</w:t>
            </w:r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>: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699"/>
              <w:gridCol w:w="5528"/>
            </w:tblGrid>
            <w:tr w:rsidR="004C0F55" w:rsidRPr="00ED64C2" w14:paraId="1A56B9CE" w14:textId="77777777" w:rsidTr="00577FB3">
              <w:trPr>
                <w:trHeight w:val="283"/>
              </w:trPr>
              <w:tc>
                <w:tcPr>
                  <w:tcW w:w="56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566CA4E" w14:textId="77777777" w:rsidR="004C0F55" w:rsidRPr="00ED64C2" w:rsidRDefault="004C0F55" w:rsidP="004C0F55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color w:val="1A171C"/>
                      <w:sz w:val="18"/>
                      <w:szCs w:val="18"/>
                    </w:rPr>
                  </w:pPr>
                  <w:r w:rsidRPr="00ED64C2">
                    <w:rPr>
                      <w:rFonts w:ascii="Arial" w:hAnsi="Arial" w:cs="Arial"/>
                      <w:b/>
                      <w:sz w:val="18"/>
                      <w:szCs w:val="18"/>
                      <w:lang w:val="cs-CZ"/>
                    </w:rPr>
                    <w:t>Podstatné vlastnosti</w:t>
                  </w:r>
                </w:p>
              </w:tc>
              <w:tc>
                <w:tcPr>
                  <w:tcW w:w="55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36BD1A7" w14:textId="77777777" w:rsidR="004C0F55" w:rsidRPr="00ED64C2" w:rsidRDefault="004C0F55" w:rsidP="004C0F55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color w:val="1A171C"/>
                      <w:sz w:val="18"/>
                      <w:szCs w:val="18"/>
                    </w:rPr>
                  </w:pPr>
                  <w:proofErr w:type="spellStart"/>
                  <w:r w:rsidRPr="00ED64C2">
                    <w:rPr>
                      <w:rFonts w:ascii="Arial" w:hAnsi="Arial" w:cs="Arial"/>
                      <w:b/>
                      <w:sz w:val="18"/>
                      <w:szCs w:val="18"/>
                    </w:rPr>
                    <w:t>Parametre</w:t>
                  </w:r>
                  <w:proofErr w:type="spellEnd"/>
                </w:p>
              </w:tc>
            </w:tr>
            <w:tr w:rsidR="004C0F55" w:rsidRPr="00ED64C2" w14:paraId="412C69D0" w14:textId="77777777" w:rsidTr="00645CE8">
              <w:trPr>
                <w:trHeight w:val="283"/>
              </w:trPr>
              <w:tc>
                <w:tcPr>
                  <w:tcW w:w="56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0C22C7EA" w14:textId="77777777" w:rsidR="004C0F55" w:rsidRPr="00ED64C2" w:rsidRDefault="004C0F55" w:rsidP="004C0F55">
                  <w:pPr>
                    <w:autoSpaceDE w:val="0"/>
                    <w:autoSpaceDN w:val="0"/>
                    <w:adjustRightInd w:val="0"/>
                    <w:spacing w:before="20" w:after="20"/>
                    <w:rPr>
                      <w:rFonts w:ascii="Arial" w:hAnsi="Arial" w:cs="Arial"/>
                      <w:color w:val="1A171C"/>
                      <w:sz w:val="18"/>
                      <w:szCs w:val="18"/>
                    </w:rPr>
                  </w:pPr>
                </w:p>
              </w:tc>
              <w:tc>
                <w:tcPr>
                  <w:tcW w:w="55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5C18B4" w14:textId="77777777" w:rsidR="004C0F55" w:rsidRPr="00ED64C2" w:rsidRDefault="004C0F55" w:rsidP="004C0F55">
                  <w:pPr>
                    <w:autoSpaceDE w:val="0"/>
                    <w:autoSpaceDN w:val="0"/>
                    <w:adjustRightInd w:val="0"/>
                    <w:spacing w:before="20" w:after="20"/>
                    <w:jc w:val="center"/>
                    <w:rPr>
                      <w:rFonts w:ascii="Arial" w:hAnsi="Arial" w:cs="Arial"/>
                      <w:color w:val="1A171C"/>
                      <w:sz w:val="18"/>
                      <w:szCs w:val="18"/>
                    </w:rPr>
                  </w:pPr>
                </w:p>
              </w:tc>
            </w:tr>
          </w:tbl>
          <w:p w14:paraId="31C19BE9" w14:textId="77777777" w:rsidR="004C0F55" w:rsidRPr="00ED64C2" w:rsidRDefault="004C0F55" w:rsidP="004C0F5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C0F55" w:rsidRPr="00ED64C2" w14:paraId="370713D2" w14:textId="77777777" w:rsidTr="001C4A45">
        <w:trPr>
          <w:trHeight w:val="831"/>
        </w:trPr>
        <w:tc>
          <w:tcPr>
            <w:tcW w:w="11552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361AA3B4" w14:textId="77777777" w:rsidR="004C0F55" w:rsidRPr="00ED64C2" w:rsidRDefault="004C0F55" w:rsidP="004C0F5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  <w:proofErr w:type="spellStart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>Parametre</w:t>
            </w:r>
            <w:proofErr w:type="spellEnd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 xml:space="preserve"> </w:t>
            </w:r>
            <w:proofErr w:type="spellStart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>výrobku</w:t>
            </w:r>
            <w:proofErr w:type="spellEnd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 xml:space="preserve"> </w:t>
            </w:r>
            <w:proofErr w:type="spellStart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>uvedené</w:t>
            </w:r>
            <w:proofErr w:type="spellEnd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 xml:space="preserve"> </w:t>
            </w:r>
            <w:proofErr w:type="spellStart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>vyššie</w:t>
            </w:r>
            <w:proofErr w:type="spellEnd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 xml:space="preserve"> </w:t>
            </w:r>
            <w:proofErr w:type="spellStart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>sú</w:t>
            </w:r>
            <w:proofErr w:type="spellEnd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 xml:space="preserve"> v </w:t>
            </w:r>
            <w:proofErr w:type="spellStart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>zhode</w:t>
            </w:r>
            <w:proofErr w:type="spellEnd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 xml:space="preserve"> s </w:t>
            </w:r>
            <w:proofErr w:type="spellStart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>deklarovanými</w:t>
            </w:r>
            <w:proofErr w:type="spellEnd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 xml:space="preserve"> parametrami. Toto </w:t>
            </w:r>
            <w:proofErr w:type="spellStart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>vyhlásenie</w:t>
            </w:r>
            <w:proofErr w:type="spellEnd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 xml:space="preserve"> o </w:t>
            </w:r>
            <w:proofErr w:type="spellStart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>parametroch</w:t>
            </w:r>
            <w:proofErr w:type="spellEnd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 xml:space="preserve"> </w:t>
            </w:r>
            <w:proofErr w:type="spellStart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>sa</w:t>
            </w:r>
            <w:proofErr w:type="spellEnd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 xml:space="preserve"> </w:t>
            </w:r>
            <w:proofErr w:type="spellStart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>vydáva</w:t>
            </w:r>
            <w:proofErr w:type="spellEnd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 xml:space="preserve"> v </w:t>
            </w:r>
            <w:proofErr w:type="spellStart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>súlade</w:t>
            </w:r>
            <w:proofErr w:type="spellEnd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 xml:space="preserve"> s </w:t>
            </w:r>
            <w:proofErr w:type="spellStart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>nariadením</w:t>
            </w:r>
            <w:proofErr w:type="spellEnd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 xml:space="preserve"> (EÚ) č. 305/2011  na </w:t>
            </w:r>
            <w:proofErr w:type="spellStart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>výhradnú</w:t>
            </w:r>
            <w:proofErr w:type="spellEnd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 xml:space="preserve"> </w:t>
            </w:r>
            <w:proofErr w:type="spellStart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>zodpovednosť</w:t>
            </w:r>
            <w:proofErr w:type="spellEnd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 xml:space="preserve"> </w:t>
            </w:r>
            <w:proofErr w:type="spellStart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>uvedeného</w:t>
            </w:r>
            <w:proofErr w:type="spellEnd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 xml:space="preserve"> </w:t>
            </w:r>
            <w:proofErr w:type="spellStart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>výrobcu</w:t>
            </w:r>
            <w:proofErr w:type="spellEnd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  <w:lang w:val="cs-CZ"/>
              </w:rPr>
              <w:t>.</w:t>
            </w:r>
          </w:p>
        </w:tc>
      </w:tr>
      <w:tr w:rsidR="004C0F55" w:rsidRPr="00ED64C2" w14:paraId="68509856" w14:textId="77777777" w:rsidTr="001C4A45">
        <w:trPr>
          <w:trHeight w:val="1834"/>
        </w:trPr>
        <w:tc>
          <w:tcPr>
            <w:tcW w:w="11552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25903A8E" w14:textId="77777777" w:rsidR="004C0F55" w:rsidRPr="00ED64C2" w:rsidRDefault="004C0F55" w:rsidP="004C0F5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</w:p>
          <w:p w14:paraId="29231634" w14:textId="302C8B97" w:rsidR="004C0F55" w:rsidRPr="00ED64C2" w:rsidRDefault="004C0F55" w:rsidP="004C0F5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 xml:space="preserve">Menom </w:t>
            </w:r>
            <w:proofErr w:type="spellStart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>výrobcu</w:t>
            </w:r>
            <w:proofErr w:type="spellEnd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 xml:space="preserve"> </w:t>
            </w:r>
            <w:proofErr w:type="spellStart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>podpísal</w:t>
            </w:r>
            <w:proofErr w:type="spellEnd"/>
            <w:r w:rsidRPr="00ED64C2">
              <w:rPr>
                <w:rFonts w:ascii="Arial" w:hAnsi="Arial" w:cs="Arial"/>
                <w:b/>
                <w:color w:val="1A171C"/>
                <w:sz w:val="18"/>
                <w:szCs w:val="18"/>
              </w:rPr>
              <w:t xml:space="preserve"> (a): </w:t>
            </w:r>
            <w:r w:rsidRPr="00ED64C2">
              <w:rPr>
                <w:rFonts w:ascii="Arial" w:hAnsi="Arial" w:cs="Arial"/>
                <w:b/>
                <w:sz w:val="18"/>
                <w:szCs w:val="18"/>
              </w:rPr>
              <w:t xml:space="preserve">Patrycja Stasiak v </w:t>
            </w:r>
            <w:proofErr w:type="spellStart"/>
            <w:r w:rsidRPr="00ED64C2">
              <w:rPr>
                <w:rFonts w:ascii="Arial" w:hAnsi="Arial" w:cs="Arial"/>
                <w:b/>
                <w:iCs/>
                <w:sz w:val="18"/>
                <w:szCs w:val="18"/>
              </w:rPr>
              <w:t>Lodži</w:t>
            </w:r>
            <w:proofErr w:type="spellEnd"/>
            <w:r w:rsidRPr="00ED64C2">
              <w:rPr>
                <w:rFonts w:ascii="Arial" w:hAnsi="Arial" w:cs="Arial"/>
                <w:b/>
                <w:iCs/>
                <w:sz w:val="18"/>
                <w:szCs w:val="18"/>
              </w:rPr>
              <w:t xml:space="preserve"> </w:t>
            </w:r>
            <w:proofErr w:type="spellStart"/>
            <w:r w:rsidRPr="00ED64C2">
              <w:rPr>
                <w:rFonts w:ascii="Arial" w:hAnsi="Arial" w:cs="Arial"/>
                <w:b/>
                <w:sz w:val="18"/>
                <w:szCs w:val="18"/>
              </w:rPr>
              <w:t>dňa</w:t>
            </w:r>
            <w:proofErr w:type="spellEnd"/>
            <w:r w:rsidR="00104DC5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4D02E0">
              <w:rPr>
                <w:rFonts w:ascii="Arial" w:hAnsi="Arial" w:cs="Arial"/>
                <w:b/>
                <w:color w:val="1A171C"/>
                <w:sz w:val="18"/>
                <w:szCs w:val="18"/>
                <w:lang w:val="en-US"/>
              </w:rPr>
              <w:t>{{date}}</w:t>
            </w:r>
            <w:r w:rsidR="004D02E0" w:rsidRPr="00B247BF">
              <w:rPr>
                <w:rFonts w:ascii="Arial" w:hAnsi="Arial" w:cs="Arial"/>
                <w:b/>
                <w:sz w:val="18"/>
                <w:szCs w:val="18"/>
                <w:lang w:val="en-GB"/>
              </w:rPr>
              <w:t>.</w:t>
            </w:r>
          </w:p>
          <w:p w14:paraId="4217A0B5" w14:textId="77777777" w:rsidR="004C0F55" w:rsidRPr="00ED64C2" w:rsidRDefault="004C0F55" w:rsidP="004C0F5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3399"/>
                <w:sz w:val="18"/>
                <w:szCs w:val="18"/>
              </w:rPr>
            </w:pPr>
          </w:p>
          <w:p w14:paraId="1F7D1519" w14:textId="77777777" w:rsidR="004C0F55" w:rsidRPr="00ED64C2" w:rsidRDefault="004C0F55" w:rsidP="004C0F5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3399"/>
                <w:sz w:val="18"/>
                <w:szCs w:val="18"/>
              </w:rPr>
            </w:pPr>
          </w:p>
          <w:p w14:paraId="1C9F35A7" w14:textId="77777777" w:rsidR="004C0F55" w:rsidRPr="00ED64C2" w:rsidRDefault="004C0F55" w:rsidP="004C0F5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3399"/>
                <w:sz w:val="18"/>
                <w:szCs w:val="18"/>
              </w:rPr>
            </w:pPr>
          </w:p>
          <w:p w14:paraId="22DA0BC8" w14:textId="77777777" w:rsidR="004C0F55" w:rsidRPr="00ED64C2" w:rsidRDefault="004C0F55" w:rsidP="004C0F5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3399"/>
                <w:sz w:val="18"/>
                <w:szCs w:val="18"/>
              </w:rPr>
            </w:pPr>
          </w:p>
          <w:p w14:paraId="2202AF68" w14:textId="77777777" w:rsidR="004C0F55" w:rsidRPr="00ED64C2" w:rsidRDefault="004C0F55" w:rsidP="004C0F55">
            <w:pPr>
              <w:autoSpaceDE w:val="0"/>
              <w:autoSpaceDN w:val="0"/>
              <w:adjustRightInd w:val="0"/>
              <w:rPr>
                <w:rFonts w:ascii="Arial" w:hAnsi="Arial" w:cs="Arial"/>
                <w:color w:val="1A171C"/>
                <w:sz w:val="18"/>
                <w:szCs w:val="18"/>
              </w:rPr>
            </w:pPr>
            <w:r w:rsidRPr="00ED64C2">
              <w:rPr>
                <w:rFonts w:ascii="Arial" w:hAnsi="Arial" w:cs="Arial"/>
                <w:b/>
                <w:color w:val="003399"/>
                <w:sz w:val="18"/>
                <w:szCs w:val="18"/>
              </w:rPr>
              <w:t xml:space="preserve"> </w:t>
            </w:r>
            <w:r w:rsidRPr="00ED64C2">
              <w:rPr>
                <w:rFonts w:ascii="Arial" w:hAnsi="Arial" w:cs="Arial"/>
                <w:color w:val="1A171C"/>
                <w:sz w:val="18"/>
                <w:szCs w:val="18"/>
              </w:rPr>
              <w:t>.................................................................................</w:t>
            </w:r>
          </w:p>
          <w:p w14:paraId="5C0FE1A7" w14:textId="77777777" w:rsidR="004C0F55" w:rsidRPr="00ED64C2" w:rsidRDefault="004C0F55" w:rsidP="004C0F5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</w:p>
        </w:tc>
      </w:tr>
    </w:tbl>
    <w:p w14:paraId="76F0FED2" w14:textId="77777777" w:rsidR="003955D5" w:rsidRPr="007445EB" w:rsidRDefault="003955D5">
      <w:pPr>
        <w:rPr>
          <w:rFonts w:ascii="Arial" w:hAnsi="Arial" w:cs="Arial"/>
          <w:sz w:val="20"/>
          <w:szCs w:val="20"/>
        </w:rPr>
      </w:pPr>
    </w:p>
    <w:sectPr w:rsidR="003955D5" w:rsidRPr="007445EB" w:rsidSect="00994CB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825" w:right="360" w:bottom="360" w:left="360" w:header="180" w:footer="823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8F8C41" w14:textId="77777777" w:rsidR="00664F8E" w:rsidRDefault="00664F8E">
      <w:r>
        <w:separator/>
      </w:r>
    </w:p>
  </w:endnote>
  <w:endnote w:type="continuationSeparator" w:id="0">
    <w:p w14:paraId="44E7AE23" w14:textId="77777777" w:rsidR="00664F8E" w:rsidRDefault="00664F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B63EB6" w14:textId="77777777" w:rsidR="004424D9" w:rsidRDefault="004424D9" w:rsidP="00604211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4A90A8A7" w14:textId="77777777" w:rsidR="004424D9" w:rsidRDefault="004424D9" w:rsidP="004424D9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9E9F4D" w14:textId="77777777" w:rsidR="004424D9" w:rsidRDefault="00291ABB" w:rsidP="004424D9">
    <w:pPr>
      <w:pStyle w:val="Stopka"/>
      <w:ind w:right="360"/>
    </w:pPr>
    <w:r>
      <w:rPr>
        <w:noProof/>
      </w:rPr>
      <w:pict w14:anchorId="09D71E30">
        <v:shapetype id="_x0000_t202" coordsize="21600,21600" o:spt="202" path="m,l,21600r21600,l21600,xe">
          <v:stroke joinstyle="miter"/>
          <v:path gradientshapeok="t" o:connecttype="rect"/>
        </v:shapetype>
        <v:shape id="_x0000_s1033" type="#_x0000_t202" style="position:absolute;margin-left:0;margin-top:8.8pt;width:575.6pt;height:32.75pt;z-index:2" fillcolor="#b2b2b2" strokecolor="white">
          <v:fill rotate="t" angle="-90" type="gradient"/>
          <v:textbox style="mso-next-textbox:#_x0000_s1033">
            <w:txbxContent>
              <w:p w14:paraId="3BF8F4E1" w14:textId="77777777" w:rsidR="004424D9" w:rsidRPr="004424D9" w:rsidRDefault="004424D9" w:rsidP="004424D9">
                <w:pPr>
                  <w:autoSpaceDE w:val="0"/>
                  <w:autoSpaceDN w:val="0"/>
                  <w:adjustRightInd w:val="0"/>
                  <w:jc w:val="right"/>
                  <w:rPr>
                    <w:rFonts w:ascii="Arial" w:hAnsi="Arial" w:cs="Arial"/>
                    <w:i/>
                    <w:iCs/>
                    <w:color w:val="1A171C"/>
                    <w:sz w:val="18"/>
                    <w:szCs w:val="18"/>
                    <w:lang w:val="en-US"/>
                  </w:rPr>
                </w:pPr>
              </w:p>
            </w:txbxContent>
          </v:textbox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EC910C" w14:textId="77777777" w:rsidR="00484A77" w:rsidRDefault="00484A7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8A0B8F" w14:textId="77777777" w:rsidR="00664F8E" w:rsidRDefault="00664F8E">
      <w:r>
        <w:separator/>
      </w:r>
    </w:p>
  </w:footnote>
  <w:footnote w:type="continuationSeparator" w:id="0">
    <w:p w14:paraId="1F0CEEB3" w14:textId="77777777" w:rsidR="00664F8E" w:rsidRDefault="00664F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E89189" w14:textId="77777777" w:rsidR="00484A77" w:rsidRDefault="00484A77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A0E15D" w14:textId="77777777" w:rsidR="004424D9" w:rsidRDefault="00291ABB" w:rsidP="00721A00">
    <w:pPr>
      <w:pStyle w:val="Nagwek"/>
    </w:pPr>
    <w:r>
      <w:pict w14:anchorId="6F2F6F8B">
        <v:group id="_x0000_s1118" editas="canvas" style="width:572.6pt;height:75.1pt;mso-position-horizontal-relative:char;mso-position-vertical-relative:line" coordorigin="375,195" coordsize="11452,1502">
          <o:lock v:ext="edit" aspectratio="t"/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117" type="#_x0000_t75" style="position:absolute;left:375;top:195;width:11452;height:1502" o:preferrelative="f">
            <v:fill o:detectmouseclick="t"/>
            <v:path o:extrusionok="t" o:connecttype="none"/>
            <o:lock v:ext="edit" text="t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_x0000_s1114" type="#_x0000_t202" style="position:absolute;left:375;top:250;width:11452;height:1447" fillcolor="#b2b2b2" strokecolor="white">
            <v:fill rotate="t" angle="-90" type="gradient"/>
            <v:textbox style="mso-next-textbox:#_x0000_s1114;mso-fit-shape-to-text:t">
              <w:txbxContent>
                <w:p w14:paraId="1CADC020" w14:textId="77777777" w:rsidR="007C5333" w:rsidRDefault="007C5333" w:rsidP="007C5333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 w:val="16"/>
                      <w:szCs w:val="16"/>
                    </w:rPr>
                  </w:pPr>
                </w:p>
                <w:p w14:paraId="50B0574D" w14:textId="77777777" w:rsidR="007C5333" w:rsidRDefault="007C5333" w:rsidP="007C5333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 w:val="28"/>
                      <w:szCs w:val="28"/>
                    </w:rPr>
                  </w:pPr>
                </w:p>
                <w:p w14:paraId="18121059" w14:textId="77777777" w:rsidR="00ED64C2" w:rsidRPr="007A0AA0" w:rsidRDefault="00ED64C2" w:rsidP="00ED64C2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i/>
                      <w:iCs/>
                    </w:rPr>
                  </w:pPr>
                  <w:r>
                    <w:rPr>
                      <w:rFonts w:ascii="Arial" w:hAnsi="Arial" w:cs="Arial"/>
                      <w:sz w:val="28"/>
                      <w:szCs w:val="28"/>
                      <w:lang w:val="cs-CZ"/>
                    </w:rPr>
                    <w:t>Vyhlásenie o para</w:t>
                  </w:r>
                  <w:r w:rsidRPr="007A0AA0">
                    <w:rPr>
                      <w:rFonts w:ascii="Arial" w:hAnsi="Arial" w:cs="Arial"/>
                      <w:sz w:val="28"/>
                      <w:szCs w:val="28"/>
                      <w:lang w:val="cs-CZ"/>
                    </w:rPr>
                    <w:t>metroch č</w:t>
                  </w:r>
                  <w:r w:rsidRPr="007A0AA0">
                    <w:rPr>
                      <w:rFonts w:ascii="Arial" w:hAnsi="Arial" w:cs="Arial"/>
                      <w:i/>
                      <w:iCs/>
                    </w:rPr>
                    <w:t xml:space="preserve">                     </w:t>
                  </w:r>
                </w:p>
                <w:p w14:paraId="0809E4FA" w14:textId="77777777" w:rsidR="007C5333" w:rsidRDefault="007C5333" w:rsidP="007C5333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i/>
                      <w:iCs/>
                      <w:color w:val="1A171C"/>
                    </w:rPr>
                  </w:pPr>
                  <w:r>
                    <w:rPr>
                      <w:rFonts w:ascii="Arial" w:hAnsi="Arial" w:cs="Arial"/>
                      <w:i/>
                      <w:iCs/>
                      <w:color w:val="1A171C"/>
                    </w:rPr>
                    <w:t xml:space="preserve">                     </w:t>
                  </w:r>
                </w:p>
                <w:p w14:paraId="7EA1F899" w14:textId="77777777" w:rsidR="007C5333" w:rsidRDefault="007C5333" w:rsidP="007C5333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i/>
                      <w:iCs/>
                      <w:color w:val="1A171C"/>
                      <w:sz w:val="16"/>
                      <w:szCs w:val="16"/>
                    </w:rPr>
                  </w:pPr>
                </w:p>
              </w:txbxContent>
            </v:textbox>
          </v:shape>
          <v:shape id="_x0000_s1115" type="#_x0000_t202" style="position:absolute;left:4251;top:538;width:6209;height:717" filled="f" stroked="f">
            <v:textbox style="mso-next-textbox:#_x0000_s1115">
              <w:txbxContent>
                <w:p w14:paraId="558FE301" w14:textId="27B37A35" w:rsidR="004C0F55" w:rsidRPr="003F2F31" w:rsidRDefault="004D02E0" w:rsidP="004C0F55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b/>
                      <w:bCs/>
                      <w:color w:val="000000"/>
                      <w:sz w:val="48"/>
                      <w:szCs w:val="48"/>
                    </w:rPr>
                  </w:pPr>
                  <w:proofErr w:type="spellStart"/>
                  <w:r>
                    <w:rPr>
                      <w:rFonts w:ascii="Arial" w:hAnsi="Arial" w:cs="Arial"/>
                      <w:b/>
                      <w:bCs/>
                      <w:color w:val="000000"/>
                      <w:sz w:val="48"/>
                      <w:szCs w:val="48"/>
                    </w:rPr>
                    <w:t>number</w:t>
                  </w:r>
                  <w:proofErr w:type="spellEnd"/>
                </w:p>
                <w:p w14:paraId="0C04836B" w14:textId="77777777" w:rsidR="007C5333" w:rsidRDefault="007C5333" w:rsidP="007C5333">
                  <w:pPr>
                    <w:autoSpaceDE w:val="0"/>
                    <w:autoSpaceDN w:val="0"/>
                    <w:adjustRightInd w:val="0"/>
                    <w:rPr>
                      <w:b/>
                      <w:bCs/>
                      <w:color w:val="000000"/>
                      <w:sz w:val="48"/>
                      <w:szCs w:val="48"/>
                    </w:rPr>
                  </w:pPr>
                </w:p>
              </w:txbxContent>
            </v:textbox>
          </v:shape>
          <v:shape id="_x0000_s1119" type="#_x0000_t75" style="position:absolute;left:10666;top:448;width:1019;height:1021">
            <v:imagedata r:id="rId1" o:title="logo_ATLAS"/>
          </v:shape>
          <w10:wrap type="none"/>
          <w10:anchorlock/>
        </v:group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001E00" w14:textId="77777777" w:rsidR="00484A77" w:rsidRDefault="00484A7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F4F3316"/>
    <w:multiLevelType w:val="hybridMultilevel"/>
    <w:tmpl w:val="2968F36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1F7C8A"/>
    <w:multiLevelType w:val="hybridMultilevel"/>
    <w:tmpl w:val="9244D0A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48B514A"/>
    <w:multiLevelType w:val="hybridMultilevel"/>
    <w:tmpl w:val="745458C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4F7072C"/>
    <w:multiLevelType w:val="hybridMultilevel"/>
    <w:tmpl w:val="FED6258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6C62E5F"/>
    <w:multiLevelType w:val="hybridMultilevel"/>
    <w:tmpl w:val="48381512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373CA7"/>
    <w:multiLevelType w:val="hybridMultilevel"/>
    <w:tmpl w:val="10223DC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CD6247"/>
    <w:multiLevelType w:val="hybridMultilevel"/>
    <w:tmpl w:val="F64E910C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A27405"/>
    <w:multiLevelType w:val="hybridMultilevel"/>
    <w:tmpl w:val="48CC2E22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004102">
    <w:abstractNumId w:val="1"/>
  </w:num>
  <w:num w:numId="2" w16cid:durableId="499126405">
    <w:abstractNumId w:val="0"/>
  </w:num>
  <w:num w:numId="3" w16cid:durableId="1730960979">
    <w:abstractNumId w:val="3"/>
  </w:num>
  <w:num w:numId="4" w16cid:durableId="1744373048">
    <w:abstractNumId w:val="2"/>
  </w:num>
  <w:num w:numId="5" w16cid:durableId="1642155542">
    <w:abstractNumId w:val="6"/>
  </w:num>
  <w:num w:numId="6" w16cid:durableId="1751272394">
    <w:abstractNumId w:val="5"/>
  </w:num>
  <w:num w:numId="7" w16cid:durableId="1009482903">
    <w:abstractNumId w:val="4"/>
  </w:num>
  <w:num w:numId="8" w16cid:durableId="3139896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NzE0NTKyMDU3tzBV0lEKTi0uzszPAykwrgUAUB009ywAAAA="/>
  </w:docVars>
  <w:rsids>
    <w:rsidRoot w:val="004424D9"/>
    <w:rsid w:val="0001518C"/>
    <w:rsid w:val="0002063F"/>
    <w:rsid w:val="00021CE1"/>
    <w:rsid w:val="000264B6"/>
    <w:rsid w:val="00035925"/>
    <w:rsid w:val="00035F70"/>
    <w:rsid w:val="00050E8C"/>
    <w:rsid w:val="0005258A"/>
    <w:rsid w:val="00060D08"/>
    <w:rsid w:val="00060F39"/>
    <w:rsid w:val="00080E71"/>
    <w:rsid w:val="00083345"/>
    <w:rsid w:val="00084DCF"/>
    <w:rsid w:val="000859A4"/>
    <w:rsid w:val="00087E75"/>
    <w:rsid w:val="0009384B"/>
    <w:rsid w:val="000B65C5"/>
    <w:rsid w:val="000C0583"/>
    <w:rsid w:val="000C3BA4"/>
    <w:rsid w:val="000C6052"/>
    <w:rsid w:val="000D3781"/>
    <w:rsid w:val="000E072D"/>
    <w:rsid w:val="000E76AD"/>
    <w:rsid w:val="000F78C0"/>
    <w:rsid w:val="00104DC5"/>
    <w:rsid w:val="0011093D"/>
    <w:rsid w:val="00122D8C"/>
    <w:rsid w:val="0013157B"/>
    <w:rsid w:val="00133470"/>
    <w:rsid w:val="00135446"/>
    <w:rsid w:val="00152885"/>
    <w:rsid w:val="0016615A"/>
    <w:rsid w:val="00174F9E"/>
    <w:rsid w:val="001801F7"/>
    <w:rsid w:val="0018784A"/>
    <w:rsid w:val="00187F7D"/>
    <w:rsid w:val="00193C83"/>
    <w:rsid w:val="001953AC"/>
    <w:rsid w:val="001A67F4"/>
    <w:rsid w:val="001A77E9"/>
    <w:rsid w:val="001B123A"/>
    <w:rsid w:val="001B66EA"/>
    <w:rsid w:val="001B729E"/>
    <w:rsid w:val="001C4A45"/>
    <w:rsid w:val="001D35CE"/>
    <w:rsid w:val="001E2363"/>
    <w:rsid w:val="001E6E25"/>
    <w:rsid w:val="001F0F5B"/>
    <w:rsid w:val="001F1D5A"/>
    <w:rsid w:val="002066BB"/>
    <w:rsid w:val="0021519D"/>
    <w:rsid w:val="0021584B"/>
    <w:rsid w:val="002200FF"/>
    <w:rsid w:val="0022378B"/>
    <w:rsid w:val="002401E6"/>
    <w:rsid w:val="00252844"/>
    <w:rsid w:val="00255BE3"/>
    <w:rsid w:val="00265957"/>
    <w:rsid w:val="002745D9"/>
    <w:rsid w:val="002840E5"/>
    <w:rsid w:val="0028488C"/>
    <w:rsid w:val="0029056A"/>
    <w:rsid w:val="00291ABB"/>
    <w:rsid w:val="0029294F"/>
    <w:rsid w:val="002A05B2"/>
    <w:rsid w:val="002B3FA3"/>
    <w:rsid w:val="002C23FE"/>
    <w:rsid w:val="002D0D75"/>
    <w:rsid w:val="002D5ED4"/>
    <w:rsid w:val="002E1E3F"/>
    <w:rsid w:val="002F4A03"/>
    <w:rsid w:val="00301286"/>
    <w:rsid w:val="003047B9"/>
    <w:rsid w:val="003069F1"/>
    <w:rsid w:val="00320C7D"/>
    <w:rsid w:val="00326042"/>
    <w:rsid w:val="00332493"/>
    <w:rsid w:val="00341403"/>
    <w:rsid w:val="00351C7E"/>
    <w:rsid w:val="00361C39"/>
    <w:rsid w:val="00366239"/>
    <w:rsid w:val="0037101C"/>
    <w:rsid w:val="00371021"/>
    <w:rsid w:val="00383255"/>
    <w:rsid w:val="00391A16"/>
    <w:rsid w:val="003955D5"/>
    <w:rsid w:val="00395DDE"/>
    <w:rsid w:val="003B17AC"/>
    <w:rsid w:val="003B1F4A"/>
    <w:rsid w:val="003C0E38"/>
    <w:rsid w:val="003D7A22"/>
    <w:rsid w:val="003E5A29"/>
    <w:rsid w:val="003E7313"/>
    <w:rsid w:val="003F1419"/>
    <w:rsid w:val="003F2F31"/>
    <w:rsid w:val="003F51A6"/>
    <w:rsid w:val="003F52A2"/>
    <w:rsid w:val="003F62A1"/>
    <w:rsid w:val="004022B2"/>
    <w:rsid w:val="0041294E"/>
    <w:rsid w:val="004279DF"/>
    <w:rsid w:val="004424D9"/>
    <w:rsid w:val="00443352"/>
    <w:rsid w:val="00446470"/>
    <w:rsid w:val="00463B0E"/>
    <w:rsid w:val="00467C9C"/>
    <w:rsid w:val="00482B1A"/>
    <w:rsid w:val="00484A77"/>
    <w:rsid w:val="00484F6B"/>
    <w:rsid w:val="00492DA6"/>
    <w:rsid w:val="00497829"/>
    <w:rsid w:val="004B04AF"/>
    <w:rsid w:val="004C0F55"/>
    <w:rsid w:val="004C2F5B"/>
    <w:rsid w:val="004C3E79"/>
    <w:rsid w:val="004C4CF0"/>
    <w:rsid w:val="004C6CF1"/>
    <w:rsid w:val="004D02E0"/>
    <w:rsid w:val="004E3744"/>
    <w:rsid w:val="004E4101"/>
    <w:rsid w:val="004E4826"/>
    <w:rsid w:val="004E5D19"/>
    <w:rsid w:val="00504E98"/>
    <w:rsid w:val="00507834"/>
    <w:rsid w:val="00517A74"/>
    <w:rsid w:val="00524250"/>
    <w:rsid w:val="00527CD1"/>
    <w:rsid w:val="00544ADD"/>
    <w:rsid w:val="0055612F"/>
    <w:rsid w:val="005630F1"/>
    <w:rsid w:val="00570D5F"/>
    <w:rsid w:val="00577FB3"/>
    <w:rsid w:val="005869A1"/>
    <w:rsid w:val="005907C3"/>
    <w:rsid w:val="005A3B48"/>
    <w:rsid w:val="005B5ED3"/>
    <w:rsid w:val="005D183E"/>
    <w:rsid w:val="005F2BE4"/>
    <w:rsid w:val="00601577"/>
    <w:rsid w:val="00604211"/>
    <w:rsid w:val="00613DCC"/>
    <w:rsid w:val="006149AE"/>
    <w:rsid w:val="006251B9"/>
    <w:rsid w:val="006330BD"/>
    <w:rsid w:val="006335E5"/>
    <w:rsid w:val="0064308C"/>
    <w:rsid w:val="00645CE8"/>
    <w:rsid w:val="00656AC4"/>
    <w:rsid w:val="0066481C"/>
    <w:rsid w:val="00664F8E"/>
    <w:rsid w:val="006726BC"/>
    <w:rsid w:val="00677DC2"/>
    <w:rsid w:val="0068039E"/>
    <w:rsid w:val="00681D91"/>
    <w:rsid w:val="0068358B"/>
    <w:rsid w:val="00684813"/>
    <w:rsid w:val="00690514"/>
    <w:rsid w:val="006C5A20"/>
    <w:rsid w:val="006D461F"/>
    <w:rsid w:val="006E0EB7"/>
    <w:rsid w:val="006E56C3"/>
    <w:rsid w:val="006F3029"/>
    <w:rsid w:val="006F7061"/>
    <w:rsid w:val="007037CD"/>
    <w:rsid w:val="00704299"/>
    <w:rsid w:val="00713DDE"/>
    <w:rsid w:val="0071408F"/>
    <w:rsid w:val="00715663"/>
    <w:rsid w:val="007178FB"/>
    <w:rsid w:val="00721A00"/>
    <w:rsid w:val="00722BCE"/>
    <w:rsid w:val="00722C80"/>
    <w:rsid w:val="007242F5"/>
    <w:rsid w:val="00730D23"/>
    <w:rsid w:val="0074302A"/>
    <w:rsid w:val="007445EB"/>
    <w:rsid w:val="00744D39"/>
    <w:rsid w:val="00762005"/>
    <w:rsid w:val="007719D0"/>
    <w:rsid w:val="00780E91"/>
    <w:rsid w:val="0078194D"/>
    <w:rsid w:val="0079590F"/>
    <w:rsid w:val="007A71C2"/>
    <w:rsid w:val="007B0919"/>
    <w:rsid w:val="007B27B5"/>
    <w:rsid w:val="007B689C"/>
    <w:rsid w:val="007B6A6F"/>
    <w:rsid w:val="007C39F4"/>
    <w:rsid w:val="007C5333"/>
    <w:rsid w:val="007D221E"/>
    <w:rsid w:val="007F031D"/>
    <w:rsid w:val="007F343E"/>
    <w:rsid w:val="00803920"/>
    <w:rsid w:val="00812403"/>
    <w:rsid w:val="00817DC3"/>
    <w:rsid w:val="00823518"/>
    <w:rsid w:val="00823DE7"/>
    <w:rsid w:val="00830CC5"/>
    <w:rsid w:val="00832AD1"/>
    <w:rsid w:val="008354D7"/>
    <w:rsid w:val="008371A8"/>
    <w:rsid w:val="00843453"/>
    <w:rsid w:val="008531B9"/>
    <w:rsid w:val="0086415F"/>
    <w:rsid w:val="00894D6C"/>
    <w:rsid w:val="008B3D86"/>
    <w:rsid w:val="008B6706"/>
    <w:rsid w:val="008C40E4"/>
    <w:rsid w:val="008D35A3"/>
    <w:rsid w:val="008D62C0"/>
    <w:rsid w:val="008D74A5"/>
    <w:rsid w:val="008F5411"/>
    <w:rsid w:val="008F6A72"/>
    <w:rsid w:val="0090229E"/>
    <w:rsid w:val="0090337D"/>
    <w:rsid w:val="00903B48"/>
    <w:rsid w:val="009043C8"/>
    <w:rsid w:val="0090647F"/>
    <w:rsid w:val="00911375"/>
    <w:rsid w:val="00912876"/>
    <w:rsid w:val="0091441B"/>
    <w:rsid w:val="00915F3E"/>
    <w:rsid w:val="0091621F"/>
    <w:rsid w:val="00916936"/>
    <w:rsid w:val="00931577"/>
    <w:rsid w:val="00941FB3"/>
    <w:rsid w:val="00942DD8"/>
    <w:rsid w:val="0095160C"/>
    <w:rsid w:val="00962C04"/>
    <w:rsid w:val="00967155"/>
    <w:rsid w:val="0097011A"/>
    <w:rsid w:val="00991346"/>
    <w:rsid w:val="00994CB9"/>
    <w:rsid w:val="009A1F5C"/>
    <w:rsid w:val="009F38CA"/>
    <w:rsid w:val="009F4D01"/>
    <w:rsid w:val="009F69EF"/>
    <w:rsid w:val="00A002D0"/>
    <w:rsid w:val="00A06A20"/>
    <w:rsid w:val="00A0797E"/>
    <w:rsid w:val="00A2278B"/>
    <w:rsid w:val="00A33A9B"/>
    <w:rsid w:val="00A576B5"/>
    <w:rsid w:val="00A71CB7"/>
    <w:rsid w:val="00A85D30"/>
    <w:rsid w:val="00A86DE0"/>
    <w:rsid w:val="00A87BA1"/>
    <w:rsid w:val="00AA33F1"/>
    <w:rsid w:val="00AB049F"/>
    <w:rsid w:val="00AB29D1"/>
    <w:rsid w:val="00AB4827"/>
    <w:rsid w:val="00AB7E0F"/>
    <w:rsid w:val="00AC04A9"/>
    <w:rsid w:val="00AC0A78"/>
    <w:rsid w:val="00AD21A5"/>
    <w:rsid w:val="00AD4D29"/>
    <w:rsid w:val="00AE3AA5"/>
    <w:rsid w:val="00B12139"/>
    <w:rsid w:val="00B27EFE"/>
    <w:rsid w:val="00B33397"/>
    <w:rsid w:val="00B5015F"/>
    <w:rsid w:val="00B50DF3"/>
    <w:rsid w:val="00B56B44"/>
    <w:rsid w:val="00B60C6B"/>
    <w:rsid w:val="00B62515"/>
    <w:rsid w:val="00B6380B"/>
    <w:rsid w:val="00B715A1"/>
    <w:rsid w:val="00B716A2"/>
    <w:rsid w:val="00B75181"/>
    <w:rsid w:val="00B82647"/>
    <w:rsid w:val="00B87EAB"/>
    <w:rsid w:val="00B947AA"/>
    <w:rsid w:val="00B953F4"/>
    <w:rsid w:val="00BA13F6"/>
    <w:rsid w:val="00BA709F"/>
    <w:rsid w:val="00BB4DE5"/>
    <w:rsid w:val="00BB7C26"/>
    <w:rsid w:val="00BC49AD"/>
    <w:rsid w:val="00BE4050"/>
    <w:rsid w:val="00BF6147"/>
    <w:rsid w:val="00C10801"/>
    <w:rsid w:val="00C12173"/>
    <w:rsid w:val="00C31B66"/>
    <w:rsid w:val="00C32F51"/>
    <w:rsid w:val="00C407DC"/>
    <w:rsid w:val="00C529C6"/>
    <w:rsid w:val="00C63DE5"/>
    <w:rsid w:val="00C64277"/>
    <w:rsid w:val="00C662AA"/>
    <w:rsid w:val="00C72245"/>
    <w:rsid w:val="00C77128"/>
    <w:rsid w:val="00C81E21"/>
    <w:rsid w:val="00C82DD7"/>
    <w:rsid w:val="00C93A46"/>
    <w:rsid w:val="00CA7C60"/>
    <w:rsid w:val="00CE3D0A"/>
    <w:rsid w:val="00CF13CA"/>
    <w:rsid w:val="00CF2405"/>
    <w:rsid w:val="00CF4D22"/>
    <w:rsid w:val="00CF765C"/>
    <w:rsid w:val="00D026C3"/>
    <w:rsid w:val="00D13D9C"/>
    <w:rsid w:val="00D1446A"/>
    <w:rsid w:val="00D2780F"/>
    <w:rsid w:val="00D3579D"/>
    <w:rsid w:val="00D4076A"/>
    <w:rsid w:val="00D45982"/>
    <w:rsid w:val="00D512B3"/>
    <w:rsid w:val="00D54F1E"/>
    <w:rsid w:val="00D63B53"/>
    <w:rsid w:val="00D6472B"/>
    <w:rsid w:val="00D75342"/>
    <w:rsid w:val="00D82B34"/>
    <w:rsid w:val="00D8451E"/>
    <w:rsid w:val="00D853E2"/>
    <w:rsid w:val="00D86239"/>
    <w:rsid w:val="00DA1A93"/>
    <w:rsid w:val="00DB199A"/>
    <w:rsid w:val="00DB4DF5"/>
    <w:rsid w:val="00DC66C9"/>
    <w:rsid w:val="00DD691C"/>
    <w:rsid w:val="00DE062E"/>
    <w:rsid w:val="00DE26BE"/>
    <w:rsid w:val="00DE7A41"/>
    <w:rsid w:val="00DF1521"/>
    <w:rsid w:val="00DF1AA9"/>
    <w:rsid w:val="00E020F6"/>
    <w:rsid w:val="00E14625"/>
    <w:rsid w:val="00E15283"/>
    <w:rsid w:val="00E3533D"/>
    <w:rsid w:val="00E358F3"/>
    <w:rsid w:val="00E375F6"/>
    <w:rsid w:val="00E47CA8"/>
    <w:rsid w:val="00E516DC"/>
    <w:rsid w:val="00E571EF"/>
    <w:rsid w:val="00E70295"/>
    <w:rsid w:val="00E72EF4"/>
    <w:rsid w:val="00E72F06"/>
    <w:rsid w:val="00E75E17"/>
    <w:rsid w:val="00E77BD0"/>
    <w:rsid w:val="00E93CCB"/>
    <w:rsid w:val="00E960D2"/>
    <w:rsid w:val="00EA1CDF"/>
    <w:rsid w:val="00EA7979"/>
    <w:rsid w:val="00EC4EC2"/>
    <w:rsid w:val="00ED1077"/>
    <w:rsid w:val="00ED3E75"/>
    <w:rsid w:val="00ED64C2"/>
    <w:rsid w:val="00EE498F"/>
    <w:rsid w:val="00EE77F3"/>
    <w:rsid w:val="00EF6E2A"/>
    <w:rsid w:val="00F12263"/>
    <w:rsid w:val="00F26B44"/>
    <w:rsid w:val="00F3267F"/>
    <w:rsid w:val="00F365CA"/>
    <w:rsid w:val="00F40C3F"/>
    <w:rsid w:val="00F41030"/>
    <w:rsid w:val="00F42399"/>
    <w:rsid w:val="00F43547"/>
    <w:rsid w:val="00F4602F"/>
    <w:rsid w:val="00F56CA3"/>
    <w:rsid w:val="00F66A4C"/>
    <w:rsid w:val="00F74BAA"/>
    <w:rsid w:val="00F93257"/>
    <w:rsid w:val="00F95DAF"/>
    <w:rsid w:val="00FE369D"/>
    <w:rsid w:val="00FF4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5574580"/>
  <w15:chartTrackingRefBased/>
  <w15:docId w15:val="{DE922FF6-095F-4E81-8844-7130E0F9DE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rsid w:val="004424D9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4424D9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4424D9"/>
  </w:style>
  <w:style w:type="table" w:styleId="Tabela-Siatka">
    <w:name w:val="Table Grid"/>
    <w:basedOn w:val="Standardowy"/>
    <w:rsid w:val="004424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rsid w:val="00D2780F"/>
    <w:rPr>
      <w:color w:val="0000FF"/>
      <w:u w:val="single"/>
    </w:rPr>
  </w:style>
  <w:style w:type="character" w:styleId="Odwoaniedokomentarza">
    <w:name w:val="annotation reference"/>
    <w:semiHidden/>
    <w:rsid w:val="008F6A72"/>
    <w:rPr>
      <w:sz w:val="16"/>
      <w:szCs w:val="16"/>
    </w:rPr>
  </w:style>
  <w:style w:type="paragraph" w:styleId="Tekstkomentarza">
    <w:name w:val="annotation text"/>
    <w:basedOn w:val="Normalny"/>
    <w:semiHidden/>
    <w:rsid w:val="008F6A7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semiHidden/>
    <w:rsid w:val="008F6A72"/>
    <w:rPr>
      <w:b/>
      <w:bCs/>
    </w:rPr>
  </w:style>
  <w:style w:type="paragraph" w:styleId="Tekstdymka">
    <w:name w:val="Balloon Text"/>
    <w:basedOn w:val="Normalny"/>
    <w:semiHidden/>
    <w:rsid w:val="008F6A7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05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03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5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9572">
      <w:bodyDiv w:val="1"/>
      <w:marLeft w:val="750"/>
      <w:marRight w:val="0"/>
      <w:marTop w:val="7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://www.atlas.com.pl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d6b9d62a-52ee-422c-b6ff-ac16f49564c5">
      <Terms xmlns="http://schemas.microsoft.com/office/infopath/2007/PartnerControls"/>
    </lcf76f155ced4ddcb4097134ff3c332f>
    <TaxCatchAll xmlns="d50a5019-bd18-4804-8529-ac0ba921ec96"/>
    <_ip_UnifiedCompliancePolicyProperties xmlns="http://schemas.microsoft.com/sharepoint/v3" xsi:nil="true"/>
    <_Flow_SignoffStatus xmlns="d6b9d62a-52ee-422c-b6ff-ac16f49564c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0D50581BFED1A4BA086344A625DDF33" ma:contentTypeVersion="19" ma:contentTypeDescription="Utwórz nowy dokument." ma:contentTypeScope="" ma:versionID="ed560f26e8cec5e50c69130d6fa2ec98">
  <xsd:schema xmlns:xsd="http://www.w3.org/2001/XMLSchema" xmlns:xs="http://www.w3.org/2001/XMLSchema" xmlns:p="http://schemas.microsoft.com/office/2006/metadata/properties" xmlns:ns1="http://schemas.microsoft.com/sharepoint/v3" xmlns:ns2="d50a5019-bd18-4804-8529-ac0ba921ec96" xmlns:ns3="d6b9d62a-52ee-422c-b6ff-ac16f49564c5" targetNamespace="http://schemas.microsoft.com/office/2006/metadata/properties" ma:root="true" ma:fieldsID="c2d109cfdf673bd5a964337ba65df7ed" ns1:_="" ns2:_="" ns3:_="">
    <xsd:import namespace="http://schemas.microsoft.com/sharepoint/v3"/>
    <xsd:import namespace="d50a5019-bd18-4804-8529-ac0ba921ec96"/>
    <xsd:import namespace="d6b9d62a-52ee-422c-b6ff-ac16f49564c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_Flow_SignoffStatus" minOccurs="0"/>
                <xsd:element ref="ns1:_ip_UnifiedCompliancePolicyProperties" minOccurs="0"/>
                <xsd:element ref="ns1:_ip_UnifiedCompliancePolicyUIAction" minOccurs="0"/>
                <xsd:element ref="ns3:lcf76f155ced4ddcb4097134ff3c332f" minOccurs="0"/>
                <xsd:element ref="ns2:TaxCatchAll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a5019-bd18-4804-8529-ac0ba921ec9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dfc1c0aa-898a-4d41-bce1-95ec60f3af44}" ma:internalName="TaxCatchAll" ma:showField="CatchAllData" ma:web="d50a5019-bd18-4804-8529-ac0ba921ec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b9d62a-52ee-422c-b6ff-ac16f49564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tan zatwierdzenia" ma:internalName="Stan_x0020_zatwierdzenia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Tagi obrazów" ma:readOnly="false" ma:fieldId="{5cf76f15-5ced-4ddc-b409-7134ff3c332f}" ma:taxonomyMulti="true" ma:sspId="10be382f-a51b-4c26-9c08-35eb6a8c361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BC2F00-58E6-4950-8453-32711C740C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81B779-08C9-4D0D-9C6E-2722847D5D0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6b9d62a-52ee-422c-b6ff-ac16f49564c5"/>
    <ds:schemaRef ds:uri="d50a5019-bd18-4804-8529-ac0ba921ec96"/>
  </ds:schemaRefs>
</ds:datastoreItem>
</file>

<file path=customXml/itemProps3.xml><?xml version="1.0" encoding="utf-8"?>
<ds:datastoreItem xmlns:ds="http://schemas.openxmlformats.org/officeDocument/2006/customXml" ds:itemID="{3C3F294C-B1A9-496B-8988-D1B6E60D93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50a5019-bd18-4804-8529-ac0ba921ec96"/>
    <ds:schemaRef ds:uri="d6b9d62a-52ee-422c-b6ff-ac16f49564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12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1</vt:lpstr>
    </vt:vector>
  </TitlesOfParts>
  <Company>Microsoft</Company>
  <LinksUpToDate>false</LinksUpToDate>
  <CharactersWithSpaces>787</CharactersWithSpaces>
  <SharedDoc>false</SharedDoc>
  <HLinks>
    <vt:vector size="6" baseType="variant">
      <vt:variant>
        <vt:i4>262214</vt:i4>
      </vt:variant>
      <vt:variant>
        <vt:i4>0</vt:i4>
      </vt:variant>
      <vt:variant>
        <vt:i4>0</vt:i4>
      </vt:variant>
      <vt:variant>
        <vt:i4>5</vt:i4>
      </vt:variant>
      <vt:variant>
        <vt:lpwstr>http://www.atlas.com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Emilia Lewandowska</dc:creator>
  <cp:keywords/>
  <cp:lastModifiedBy>Marcel Wolfram</cp:lastModifiedBy>
  <cp:revision>9</cp:revision>
  <cp:lastPrinted>2013-06-03T07:07:00Z</cp:lastPrinted>
  <dcterms:created xsi:type="dcterms:W3CDTF">2024-06-14T07:17:00Z</dcterms:created>
  <dcterms:modified xsi:type="dcterms:W3CDTF">2024-07-17T06:47:00Z</dcterms:modified>
</cp:coreProperties>
</file>